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B806F1" w14:textId="77777777" w:rsidR="00513803" w:rsidRDefault="00513803" w:rsidP="008C2878">
      <w:pPr>
        <w:rPr>
          <w:b/>
          <w:bCs/>
          <w:szCs w:val="24"/>
        </w:rPr>
      </w:pPr>
      <w:r>
        <w:rPr>
          <w:b/>
          <w:bCs/>
          <w:szCs w:val="24"/>
        </w:rPr>
        <w:t>LAB</w:t>
      </w:r>
      <w:r w:rsidR="008C2878" w:rsidRPr="00513803">
        <w:rPr>
          <w:b/>
          <w:bCs/>
          <w:szCs w:val="24"/>
        </w:rPr>
        <w:t xml:space="preserve"> </w:t>
      </w:r>
      <w:proofErr w:type="gramStart"/>
      <w:r w:rsidR="00F905AB" w:rsidRPr="00513803">
        <w:rPr>
          <w:b/>
          <w:bCs/>
          <w:szCs w:val="24"/>
        </w:rPr>
        <w:t>1</w:t>
      </w:r>
      <w:r w:rsidR="004A241A" w:rsidRPr="00513803">
        <w:rPr>
          <w:b/>
          <w:bCs/>
          <w:szCs w:val="24"/>
        </w:rPr>
        <w:t>1</w:t>
      </w:r>
      <w:r>
        <w:rPr>
          <w:b/>
          <w:bCs/>
          <w:szCs w:val="24"/>
        </w:rPr>
        <w:t>:QUALITY</w:t>
      </w:r>
      <w:proofErr w:type="gramEnd"/>
      <w:r>
        <w:rPr>
          <w:b/>
          <w:bCs/>
          <w:szCs w:val="24"/>
        </w:rPr>
        <w:t xml:space="preserve"> PROJECT MANAGEMENT </w:t>
      </w:r>
    </w:p>
    <w:p w14:paraId="2FD5FB87" w14:textId="55877A14" w:rsidR="008C2878" w:rsidRPr="00513803" w:rsidRDefault="00513803" w:rsidP="008C2878">
      <w:pPr>
        <w:rPr>
          <w:szCs w:val="24"/>
        </w:rPr>
      </w:pPr>
      <w:r w:rsidRPr="00513803">
        <w:rPr>
          <w:szCs w:val="24"/>
        </w:rPr>
        <w:t xml:space="preserve">(Submit your Lab assignment at </w:t>
      </w:r>
      <w:proofErr w:type="spellStart"/>
      <w:r w:rsidRPr="00513803">
        <w:rPr>
          <w:szCs w:val="24"/>
        </w:rPr>
        <w:t>ulearn</w:t>
      </w:r>
      <w:proofErr w:type="spellEnd"/>
      <w:r>
        <w:rPr>
          <w:szCs w:val="24"/>
        </w:rPr>
        <w:t xml:space="preserve"> with group of 2-4 students</w:t>
      </w:r>
      <w:r w:rsidRPr="00513803">
        <w:rPr>
          <w:szCs w:val="24"/>
        </w:rPr>
        <w:t>)</w:t>
      </w:r>
    </w:p>
    <w:p w14:paraId="70BF2247" w14:textId="6F92E604" w:rsidR="00513803" w:rsidRPr="00513803" w:rsidRDefault="00513803" w:rsidP="008C2878">
      <w:pPr>
        <w:rPr>
          <w:szCs w:val="24"/>
        </w:rPr>
      </w:pPr>
    </w:p>
    <w:p w14:paraId="1A02C006" w14:textId="4BCF17E3" w:rsidR="00513803" w:rsidRPr="00513803" w:rsidRDefault="00513803" w:rsidP="00513803">
      <w:pPr>
        <w:pStyle w:val="ListParagraph"/>
        <w:numPr>
          <w:ilvl w:val="0"/>
          <w:numId w:val="2"/>
        </w:numPr>
        <w:tabs>
          <w:tab w:val="left" w:pos="7786"/>
        </w:tabs>
        <w:spacing w:after="0" w:line="360" w:lineRule="auto"/>
        <w:rPr>
          <w:b/>
          <w:bCs/>
          <w:color w:val="000000"/>
          <w:szCs w:val="24"/>
        </w:rPr>
      </w:pPr>
      <w:proofErr w:type="gramStart"/>
      <w:r w:rsidRPr="00513803">
        <w:rPr>
          <w:color w:val="000000"/>
          <w:szCs w:val="24"/>
        </w:rPr>
        <w:t>Explain briefly</w:t>
      </w:r>
      <w:proofErr w:type="gramEnd"/>
      <w:r w:rsidRPr="00513803">
        <w:rPr>
          <w:color w:val="000000"/>
          <w:szCs w:val="24"/>
        </w:rPr>
        <w:t xml:space="preserve"> the project </w:t>
      </w:r>
      <w:r w:rsidRPr="00513803">
        <w:rPr>
          <w:b/>
          <w:bCs/>
          <w:color w:val="000000"/>
          <w:szCs w:val="24"/>
        </w:rPr>
        <w:t>quality management process and output</w:t>
      </w:r>
      <w:r w:rsidRPr="00513803">
        <w:rPr>
          <w:color w:val="000000"/>
          <w:szCs w:val="24"/>
        </w:rPr>
        <w:t xml:space="preserve"> in planning, executing, monitoring and controlling the artificial intelligence project.</w:t>
      </w:r>
    </w:p>
    <w:p w14:paraId="718F1AC4" w14:textId="77777777" w:rsidR="00513803" w:rsidRPr="00513803" w:rsidRDefault="00513803" w:rsidP="008C2878">
      <w:pPr>
        <w:rPr>
          <w:szCs w:val="24"/>
        </w:rPr>
      </w:pPr>
    </w:p>
    <w:p w14:paraId="3F1F3B6A" w14:textId="1B6D34D8" w:rsidR="008C2878" w:rsidRDefault="008C2878" w:rsidP="00513803">
      <w:pPr>
        <w:pStyle w:val="ListParagraph"/>
        <w:numPr>
          <w:ilvl w:val="0"/>
          <w:numId w:val="2"/>
        </w:numPr>
        <w:rPr>
          <w:szCs w:val="24"/>
        </w:rPr>
      </w:pPr>
      <w:r w:rsidRPr="00513803">
        <w:rPr>
          <w:szCs w:val="24"/>
        </w:rPr>
        <w:t xml:space="preserve">Prepare the </w:t>
      </w:r>
      <w:r w:rsidR="009D6B00" w:rsidRPr="00513803">
        <w:rPr>
          <w:szCs w:val="24"/>
        </w:rPr>
        <w:t>Expectations Management Matrix</w:t>
      </w:r>
      <w:r w:rsidR="00DF1DB9">
        <w:rPr>
          <w:szCs w:val="24"/>
        </w:rPr>
        <w:t xml:space="preserve"> (EMM)</w:t>
      </w:r>
      <w:r w:rsidR="009D6B00" w:rsidRPr="00513803">
        <w:rPr>
          <w:szCs w:val="24"/>
        </w:rPr>
        <w:t xml:space="preserve"> </w:t>
      </w:r>
      <w:r w:rsidR="004C0E0A" w:rsidRPr="00513803">
        <w:rPr>
          <w:szCs w:val="24"/>
        </w:rPr>
        <w:t xml:space="preserve">for your </w:t>
      </w:r>
      <w:r w:rsidR="00513803" w:rsidRPr="00513803">
        <w:rPr>
          <w:szCs w:val="24"/>
        </w:rPr>
        <w:t>AI Project Management</w:t>
      </w:r>
      <w:r w:rsidR="004C0E0A" w:rsidRPr="00513803">
        <w:rPr>
          <w:szCs w:val="24"/>
        </w:rPr>
        <w:t xml:space="preserve"> </w:t>
      </w:r>
      <w:r w:rsidR="00DF1DB9">
        <w:rPr>
          <w:szCs w:val="24"/>
        </w:rPr>
        <w:t xml:space="preserve">using EMM below and with </w:t>
      </w:r>
      <w:r w:rsidRPr="00513803">
        <w:rPr>
          <w:szCs w:val="24"/>
        </w:rPr>
        <w:t xml:space="preserve">given </w:t>
      </w:r>
      <w:r w:rsidR="004C0E0A" w:rsidRPr="00513803">
        <w:rPr>
          <w:szCs w:val="24"/>
        </w:rPr>
        <w:t xml:space="preserve">sample </w:t>
      </w:r>
      <w:r w:rsidRPr="00513803">
        <w:rPr>
          <w:szCs w:val="24"/>
        </w:rPr>
        <w:t>in the Table</w:t>
      </w:r>
      <w:r w:rsidR="00F905AB" w:rsidRPr="00513803">
        <w:rPr>
          <w:szCs w:val="24"/>
        </w:rPr>
        <w:t xml:space="preserve"> 1</w:t>
      </w:r>
      <w:r w:rsidRPr="00513803">
        <w:rPr>
          <w:szCs w:val="24"/>
        </w:rPr>
        <w:t xml:space="preserve">. </w:t>
      </w:r>
    </w:p>
    <w:p w14:paraId="1F0FD866" w14:textId="77777777" w:rsidR="00DF1DB9" w:rsidRDefault="00DF1DB9" w:rsidP="00DF1DB9">
      <w:pPr>
        <w:pStyle w:val="BL1st"/>
        <w:spacing w:before="0" w:line="240" w:lineRule="auto"/>
        <w:ind w:left="0" w:firstLine="0"/>
        <w:jc w:val="center"/>
        <w:rPr>
          <w:rFonts w:ascii="Arial" w:hAnsi="Arial" w:cs="Arial"/>
          <w:b/>
          <w:noProof w:val="0"/>
          <w:sz w:val="24"/>
          <w:szCs w:val="24"/>
        </w:rPr>
      </w:pPr>
    </w:p>
    <w:p w14:paraId="5C70B67D" w14:textId="77777777" w:rsidR="00DF1DB9" w:rsidRDefault="00DF1DB9" w:rsidP="00DF1DB9">
      <w:pPr>
        <w:pStyle w:val="BL1st"/>
        <w:spacing w:before="0" w:line="240" w:lineRule="auto"/>
        <w:ind w:left="0" w:firstLine="0"/>
        <w:jc w:val="center"/>
        <w:rPr>
          <w:rFonts w:ascii="Arial" w:hAnsi="Arial" w:cs="Arial"/>
          <w:b/>
          <w:noProof w:val="0"/>
          <w:sz w:val="24"/>
          <w:szCs w:val="24"/>
        </w:rPr>
      </w:pPr>
    </w:p>
    <w:p w14:paraId="37CCFD7F" w14:textId="3DED876A" w:rsidR="00DF1DB9" w:rsidRPr="00DF1DB9" w:rsidRDefault="00DF1DB9" w:rsidP="00DF1DB9">
      <w:pPr>
        <w:pStyle w:val="BL1st"/>
        <w:spacing w:before="0" w:line="240" w:lineRule="auto"/>
        <w:ind w:left="0" w:firstLine="0"/>
        <w:jc w:val="center"/>
        <w:rPr>
          <w:rFonts w:ascii="Arial" w:hAnsi="Arial" w:cs="Arial"/>
          <w:b/>
          <w:noProof w:val="0"/>
          <w:sz w:val="28"/>
          <w:szCs w:val="28"/>
        </w:rPr>
      </w:pPr>
      <w:r w:rsidRPr="00DF1DB9">
        <w:rPr>
          <w:rFonts w:ascii="Arial" w:hAnsi="Arial" w:cs="Arial"/>
          <w:b/>
          <w:noProof w:val="0"/>
          <w:sz w:val="28"/>
          <w:szCs w:val="28"/>
        </w:rPr>
        <w:t>Expectations Management Matrix</w:t>
      </w:r>
    </w:p>
    <w:p w14:paraId="4E25C548" w14:textId="77777777" w:rsidR="00DF1DB9" w:rsidRPr="00DF1DB9" w:rsidRDefault="00DF1DB9" w:rsidP="00DF1DB9">
      <w:pPr>
        <w:pStyle w:val="OC2nd"/>
        <w:rPr>
          <w:rFonts w:ascii="Arial" w:hAnsi="Arial" w:cs="Arial"/>
          <w:sz w:val="24"/>
          <w:szCs w:val="24"/>
        </w:rPr>
      </w:pPr>
    </w:p>
    <w:p w14:paraId="1A0E3453" w14:textId="77777777" w:rsidR="00DF1DB9" w:rsidRPr="00DF1DB9" w:rsidRDefault="00DF1DB9" w:rsidP="00DF1DB9">
      <w:pPr>
        <w:rPr>
          <w:rFonts w:cs="Arial"/>
          <w:b/>
          <w:szCs w:val="24"/>
        </w:rPr>
      </w:pPr>
      <w:r w:rsidRPr="00DF1DB9">
        <w:rPr>
          <w:rFonts w:cs="Arial"/>
          <w:b/>
          <w:szCs w:val="24"/>
        </w:rPr>
        <w:t>Prepared by:</w:t>
      </w:r>
      <w:r w:rsidRPr="00DF1DB9">
        <w:rPr>
          <w:rFonts w:cs="Arial"/>
          <w:b/>
          <w:szCs w:val="24"/>
        </w:rPr>
        <w:tab/>
      </w:r>
      <w:r w:rsidRPr="00DF1DB9">
        <w:rPr>
          <w:rFonts w:cs="Arial"/>
          <w:b/>
          <w:szCs w:val="24"/>
        </w:rPr>
        <w:tab/>
      </w:r>
      <w:r w:rsidRPr="00DF1DB9">
        <w:rPr>
          <w:rFonts w:cs="Arial"/>
          <w:b/>
          <w:szCs w:val="24"/>
        </w:rPr>
        <w:tab/>
      </w:r>
      <w:r w:rsidRPr="00DF1DB9">
        <w:rPr>
          <w:rFonts w:cs="Arial"/>
          <w:b/>
          <w:szCs w:val="24"/>
        </w:rPr>
        <w:tab/>
      </w:r>
      <w:r w:rsidRPr="00DF1DB9">
        <w:rPr>
          <w:rFonts w:cs="Arial"/>
          <w:b/>
          <w:szCs w:val="24"/>
        </w:rPr>
        <w:tab/>
      </w:r>
      <w:r w:rsidRPr="00DF1DB9">
        <w:rPr>
          <w:rFonts w:cs="Arial"/>
          <w:b/>
          <w:szCs w:val="24"/>
        </w:rPr>
        <w:tab/>
        <w:t>Date:</w:t>
      </w:r>
    </w:p>
    <w:p w14:paraId="2DFA0D79" w14:textId="77777777" w:rsidR="00DF1DB9" w:rsidRPr="00DF1DB9" w:rsidRDefault="00DF1DB9" w:rsidP="00DF1DB9">
      <w:pPr>
        <w:pStyle w:val="OC2nd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2340"/>
        <w:gridCol w:w="2317"/>
        <w:gridCol w:w="2354"/>
        <w:gridCol w:w="2339"/>
      </w:tblGrid>
      <w:tr w:rsidR="00DF1DB9" w:rsidRPr="00DF1DB9" w14:paraId="194EED86" w14:textId="77777777" w:rsidTr="00D0113C">
        <w:tc>
          <w:tcPr>
            <w:tcW w:w="2394" w:type="dxa"/>
          </w:tcPr>
          <w:p w14:paraId="6CE3B312" w14:textId="77777777" w:rsidR="00DF1DB9" w:rsidRPr="00DF1DB9" w:rsidRDefault="00DF1DB9" w:rsidP="00D0113C">
            <w:pPr>
              <w:pStyle w:val="OC2nd"/>
              <w:spacing w:line="240" w:lineRule="auto"/>
              <w:ind w:left="0" w:firstLine="0"/>
              <w:rPr>
                <w:rFonts w:ascii="Arial" w:hAnsi="Arial" w:cs="Arial"/>
                <w:b/>
                <w:noProof w:val="0"/>
                <w:sz w:val="24"/>
                <w:szCs w:val="24"/>
              </w:rPr>
            </w:pPr>
            <w:r w:rsidRPr="00DF1DB9">
              <w:rPr>
                <w:rFonts w:ascii="Arial" w:hAnsi="Arial" w:cs="Arial"/>
                <w:b/>
                <w:noProof w:val="0"/>
                <w:sz w:val="24"/>
                <w:szCs w:val="24"/>
              </w:rPr>
              <w:t>Measure of Success</w:t>
            </w:r>
          </w:p>
        </w:tc>
        <w:tc>
          <w:tcPr>
            <w:tcW w:w="2394" w:type="dxa"/>
          </w:tcPr>
          <w:p w14:paraId="7659AAC1" w14:textId="77777777" w:rsidR="00DF1DB9" w:rsidRPr="00DF1DB9" w:rsidRDefault="00DF1DB9" w:rsidP="00D0113C">
            <w:pPr>
              <w:pStyle w:val="OC2nd"/>
              <w:spacing w:line="240" w:lineRule="auto"/>
              <w:ind w:left="0" w:firstLine="0"/>
              <w:rPr>
                <w:rFonts w:ascii="Arial" w:hAnsi="Arial" w:cs="Arial"/>
                <w:b/>
                <w:noProof w:val="0"/>
                <w:sz w:val="24"/>
                <w:szCs w:val="24"/>
              </w:rPr>
            </w:pPr>
            <w:r w:rsidRPr="00DF1DB9">
              <w:rPr>
                <w:rFonts w:ascii="Arial" w:hAnsi="Arial" w:cs="Arial"/>
                <w:b/>
                <w:noProof w:val="0"/>
                <w:sz w:val="24"/>
                <w:szCs w:val="24"/>
              </w:rPr>
              <w:t>Priority</w:t>
            </w:r>
          </w:p>
        </w:tc>
        <w:tc>
          <w:tcPr>
            <w:tcW w:w="2394" w:type="dxa"/>
          </w:tcPr>
          <w:p w14:paraId="68F899A2" w14:textId="77777777" w:rsidR="00DF1DB9" w:rsidRPr="00DF1DB9" w:rsidRDefault="00DF1DB9" w:rsidP="00D0113C">
            <w:pPr>
              <w:pStyle w:val="OC2nd"/>
              <w:spacing w:line="240" w:lineRule="auto"/>
              <w:ind w:left="0" w:firstLine="0"/>
              <w:rPr>
                <w:rFonts w:ascii="Arial" w:hAnsi="Arial" w:cs="Arial"/>
                <w:b/>
                <w:noProof w:val="0"/>
                <w:sz w:val="24"/>
                <w:szCs w:val="24"/>
              </w:rPr>
            </w:pPr>
            <w:r w:rsidRPr="00DF1DB9">
              <w:rPr>
                <w:rFonts w:ascii="Arial" w:hAnsi="Arial" w:cs="Arial"/>
                <w:b/>
                <w:noProof w:val="0"/>
                <w:sz w:val="24"/>
                <w:szCs w:val="24"/>
              </w:rPr>
              <w:t>Expectations</w:t>
            </w:r>
          </w:p>
        </w:tc>
        <w:tc>
          <w:tcPr>
            <w:tcW w:w="2394" w:type="dxa"/>
          </w:tcPr>
          <w:p w14:paraId="242ACEDE" w14:textId="77777777" w:rsidR="00DF1DB9" w:rsidRPr="00DF1DB9" w:rsidRDefault="00DF1DB9" w:rsidP="00D0113C">
            <w:pPr>
              <w:pStyle w:val="OC2nd"/>
              <w:spacing w:line="240" w:lineRule="auto"/>
              <w:ind w:left="0" w:firstLine="0"/>
              <w:rPr>
                <w:rFonts w:ascii="Arial" w:hAnsi="Arial" w:cs="Arial"/>
                <w:b/>
                <w:noProof w:val="0"/>
                <w:sz w:val="24"/>
                <w:szCs w:val="24"/>
              </w:rPr>
            </w:pPr>
            <w:r w:rsidRPr="00DF1DB9">
              <w:rPr>
                <w:rFonts w:ascii="Arial" w:hAnsi="Arial" w:cs="Arial"/>
                <w:b/>
                <w:noProof w:val="0"/>
                <w:sz w:val="24"/>
                <w:szCs w:val="24"/>
              </w:rPr>
              <w:t>Guidelines</w:t>
            </w:r>
          </w:p>
        </w:tc>
      </w:tr>
      <w:tr w:rsidR="00DF1DB9" w:rsidRPr="00DF1DB9" w14:paraId="49AAFCD0" w14:textId="77777777" w:rsidTr="00D0113C">
        <w:tc>
          <w:tcPr>
            <w:tcW w:w="2394" w:type="dxa"/>
          </w:tcPr>
          <w:p w14:paraId="03FADD1D" w14:textId="77777777" w:rsidR="00DF1DB9" w:rsidRPr="00DF1DB9" w:rsidRDefault="00DF1DB9" w:rsidP="00D0113C">
            <w:pPr>
              <w:pStyle w:val="OC2nd"/>
              <w:spacing w:line="240" w:lineRule="auto"/>
              <w:ind w:left="0" w:firstLine="0"/>
              <w:rPr>
                <w:rFonts w:ascii="Arial" w:hAnsi="Arial" w:cs="Arial"/>
                <w:noProof w:val="0"/>
                <w:sz w:val="24"/>
                <w:szCs w:val="24"/>
              </w:rPr>
            </w:pPr>
            <w:r w:rsidRPr="00DF1DB9">
              <w:rPr>
                <w:rFonts w:ascii="Arial" w:hAnsi="Arial" w:cs="Arial"/>
                <w:noProof w:val="0"/>
                <w:sz w:val="24"/>
                <w:szCs w:val="24"/>
              </w:rPr>
              <w:t>Scope</w:t>
            </w:r>
          </w:p>
          <w:p w14:paraId="30078730" w14:textId="77777777" w:rsidR="00DF1DB9" w:rsidRPr="00DF1DB9" w:rsidRDefault="00DF1DB9" w:rsidP="00D0113C">
            <w:pPr>
              <w:rPr>
                <w:rFonts w:cs="Arial"/>
                <w:szCs w:val="24"/>
              </w:rPr>
            </w:pPr>
          </w:p>
        </w:tc>
        <w:tc>
          <w:tcPr>
            <w:tcW w:w="2394" w:type="dxa"/>
          </w:tcPr>
          <w:p w14:paraId="2BD9F66F" w14:textId="77777777" w:rsidR="00DF1DB9" w:rsidRPr="00DF1DB9" w:rsidRDefault="00DF1DB9" w:rsidP="00D0113C">
            <w:pPr>
              <w:pStyle w:val="OC2nd"/>
              <w:spacing w:line="240" w:lineRule="auto"/>
              <w:ind w:left="0" w:firstLine="0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2394" w:type="dxa"/>
          </w:tcPr>
          <w:p w14:paraId="63CFCA6D" w14:textId="77777777" w:rsidR="00DF1DB9" w:rsidRPr="00DF1DB9" w:rsidRDefault="00DF1DB9" w:rsidP="00D0113C">
            <w:pPr>
              <w:pStyle w:val="OC2nd"/>
              <w:spacing w:line="240" w:lineRule="auto"/>
              <w:ind w:left="0" w:firstLine="0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2394" w:type="dxa"/>
          </w:tcPr>
          <w:p w14:paraId="3595AA17" w14:textId="77777777" w:rsidR="00DF1DB9" w:rsidRPr="00DF1DB9" w:rsidRDefault="00DF1DB9" w:rsidP="00D0113C">
            <w:pPr>
              <w:pStyle w:val="OC2nd"/>
              <w:spacing w:line="240" w:lineRule="auto"/>
              <w:ind w:left="0" w:firstLine="0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</w:tr>
      <w:tr w:rsidR="00DF1DB9" w:rsidRPr="00DF1DB9" w14:paraId="316B793D" w14:textId="77777777" w:rsidTr="00D0113C">
        <w:tc>
          <w:tcPr>
            <w:tcW w:w="2394" w:type="dxa"/>
          </w:tcPr>
          <w:p w14:paraId="3FB183D7" w14:textId="77777777" w:rsidR="00DF1DB9" w:rsidRPr="00DF1DB9" w:rsidRDefault="00DF1DB9" w:rsidP="00D0113C">
            <w:pPr>
              <w:pStyle w:val="OC2nd"/>
              <w:spacing w:line="240" w:lineRule="auto"/>
              <w:ind w:left="0" w:firstLine="0"/>
              <w:rPr>
                <w:rFonts w:ascii="Arial" w:hAnsi="Arial" w:cs="Arial"/>
                <w:noProof w:val="0"/>
                <w:sz w:val="24"/>
                <w:szCs w:val="24"/>
              </w:rPr>
            </w:pPr>
            <w:r w:rsidRPr="00DF1DB9">
              <w:rPr>
                <w:rFonts w:ascii="Arial" w:hAnsi="Arial" w:cs="Arial"/>
                <w:noProof w:val="0"/>
                <w:sz w:val="24"/>
                <w:szCs w:val="24"/>
              </w:rPr>
              <w:t>Time</w:t>
            </w:r>
          </w:p>
          <w:p w14:paraId="181BA580" w14:textId="77777777" w:rsidR="00DF1DB9" w:rsidRPr="00DF1DB9" w:rsidRDefault="00DF1DB9" w:rsidP="00D0113C">
            <w:pPr>
              <w:rPr>
                <w:rFonts w:cs="Arial"/>
                <w:szCs w:val="24"/>
              </w:rPr>
            </w:pPr>
          </w:p>
          <w:p w14:paraId="77A8E388" w14:textId="77777777" w:rsidR="00DF1DB9" w:rsidRPr="00DF1DB9" w:rsidRDefault="00DF1DB9" w:rsidP="00D0113C">
            <w:pPr>
              <w:rPr>
                <w:rFonts w:cs="Arial"/>
                <w:szCs w:val="24"/>
              </w:rPr>
            </w:pPr>
          </w:p>
        </w:tc>
        <w:tc>
          <w:tcPr>
            <w:tcW w:w="2394" w:type="dxa"/>
          </w:tcPr>
          <w:p w14:paraId="252DD5EA" w14:textId="77777777" w:rsidR="00DF1DB9" w:rsidRPr="00DF1DB9" w:rsidRDefault="00DF1DB9" w:rsidP="00D0113C">
            <w:pPr>
              <w:pStyle w:val="OC2nd"/>
              <w:spacing w:line="240" w:lineRule="auto"/>
              <w:ind w:left="0" w:firstLine="0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2394" w:type="dxa"/>
          </w:tcPr>
          <w:p w14:paraId="6A742F12" w14:textId="77777777" w:rsidR="00DF1DB9" w:rsidRPr="00DF1DB9" w:rsidRDefault="00DF1DB9" w:rsidP="00D0113C">
            <w:pPr>
              <w:pStyle w:val="OC2nd"/>
              <w:spacing w:line="240" w:lineRule="auto"/>
              <w:ind w:left="0" w:firstLine="0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2394" w:type="dxa"/>
          </w:tcPr>
          <w:p w14:paraId="063EC72B" w14:textId="77777777" w:rsidR="00DF1DB9" w:rsidRPr="00DF1DB9" w:rsidRDefault="00DF1DB9" w:rsidP="00D0113C">
            <w:pPr>
              <w:pStyle w:val="OC2nd"/>
              <w:spacing w:line="240" w:lineRule="auto"/>
              <w:ind w:left="0" w:firstLine="0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</w:tr>
      <w:tr w:rsidR="00DF1DB9" w:rsidRPr="00DF1DB9" w14:paraId="56D4AD53" w14:textId="77777777" w:rsidTr="00D0113C">
        <w:tc>
          <w:tcPr>
            <w:tcW w:w="2394" w:type="dxa"/>
          </w:tcPr>
          <w:p w14:paraId="0316F0FB" w14:textId="77777777" w:rsidR="00DF1DB9" w:rsidRPr="00DF1DB9" w:rsidRDefault="00DF1DB9" w:rsidP="00D0113C">
            <w:pPr>
              <w:pStyle w:val="OC2nd"/>
              <w:spacing w:line="240" w:lineRule="auto"/>
              <w:ind w:left="0" w:firstLine="0"/>
              <w:rPr>
                <w:rFonts w:ascii="Arial" w:hAnsi="Arial" w:cs="Arial"/>
                <w:noProof w:val="0"/>
                <w:sz w:val="24"/>
                <w:szCs w:val="24"/>
              </w:rPr>
            </w:pPr>
            <w:r w:rsidRPr="00DF1DB9">
              <w:rPr>
                <w:rFonts w:ascii="Arial" w:hAnsi="Arial" w:cs="Arial"/>
                <w:noProof w:val="0"/>
                <w:sz w:val="24"/>
                <w:szCs w:val="24"/>
              </w:rPr>
              <w:t>Cost</w:t>
            </w:r>
          </w:p>
          <w:p w14:paraId="22277C2A" w14:textId="77777777" w:rsidR="00DF1DB9" w:rsidRPr="00DF1DB9" w:rsidRDefault="00DF1DB9" w:rsidP="00D0113C">
            <w:pPr>
              <w:rPr>
                <w:rFonts w:cs="Arial"/>
                <w:szCs w:val="24"/>
              </w:rPr>
            </w:pPr>
          </w:p>
          <w:p w14:paraId="5FD32CD4" w14:textId="77777777" w:rsidR="00DF1DB9" w:rsidRPr="00DF1DB9" w:rsidRDefault="00DF1DB9" w:rsidP="00D0113C">
            <w:pPr>
              <w:rPr>
                <w:rFonts w:cs="Arial"/>
                <w:szCs w:val="24"/>
              </w:rPr>
            </w:pPr>
          </w:p>
        </w:tc>
        <w:tc>
          <w:tcPr>
            <w:tcW w:w="2394" w:type="dxa"/>
          </w:tcPr>
          <w:p w14:paraId="436B9C21" w14:textId="77777777" w:rsidR="00DF1DB9" w:rsidRPr="00DF1DB9" w:rsidRDefault="00DF1DB9" w:rsidP="00D0113C">
            <w:pPr>
              <w:pStyle w:val="OC2nd"/>
              <w:spacing w:line="240" w:lineRule="auto"/>
              <w:ind w:left="0" w:firstLine="0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2394" w:type="dxa"/>
          </w:tcPr>
          <w:p w14:paraId="12517309" w14:textId="77777777" w:rsidR="00DF1DB9" w:rsidRPr="00DF1DB9" w:rsidRDefault="00DF1DB9" w:rsidP="00D0113C">
            <w:pPr>
              <w:pStyle w:val="OC2nd"/>
              <w:spacing w:line="240" w:lineRule="auto"/>
              <w:ind w:left="0" w:firstLine="0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2394" w:type="dxa"/>
          </w:tcPr>
          <w:p w14:paraId="59B6D9F7" w14:textId="77777777" w:rsidR="00DF1DB9" w:rsidRPr="00DF1DB9" w:rsidRDefault="00DF1DB9" w:rsidP="00D0113C">
            <w:pPr>
              <w:pStyle w:val="OC2nd"/>
              <w:spacing w:line="240" w:lineRule="auto"/>
              <w:ind w:left="0" w:firstLine="0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</w:tr>
      <w:tr w:rsidR="00DF1DB9" w:rsidRPr="00DF1DB9" w14:paraId="47CD392C" w14:textId="77777777" w:rsidTr="00D0113C">
        <w:tc>
          <w:tcPr>
            <w:tcW w:w="2394" w:type="dxa"/>
          </w:tcPr>
          <w:p w14:paraId="380A25C4" w14:textId="77777777" w:rsidR="00DF1DB9" w:rsidRPr="00DF1DB9" w:rsidRDefault="00DF1DB9" w:rsidP="00D0113C">
            <w:pPr>
              <w:pStyle w:val="OC2nd"/>
              <w:spacing w:line="240" w:lineRule="auto"/>
              <w:ind w:left="0" w:firstLine="0"/>
              <w:rPr>
                <w:rFonts w:ascii="Arial" w:hAnsi="Arial" w:cs="Arial"/>
                <w:noProof w:val="0"/>
                <w:sz w:val="24"/>
                <w:szCs w:val="24"/>
              </w:rPr>
            </w:pPr>
            <w:r w:rsidRPr="00DF1DB9">
              <w:rPr>
                <w:rFonts w:ascii="Arial" w:hAnsi="Arial" w:cs="Arial"/>
                <w:noProof w:val="0"/>
                <w:sz w:val="24"/>
                <w:szCs w:val="24"/>
              </w:rPr>
              <w:t>Quality</w:t>
            </w:r>
          </w:p>
          <w:p w14:paraId="78579728" w14:textId="77777777" w:rsidR="00DF1DB9" w:rsidRPr="00DF1DB9" w:rsidRDefault="00DF1DB9" w:rsidP="00D0113C">
            <w:pPr>
              <w:pStyle w:val="OC2nd"/>
              <w:spacing w:line="240" w:lineRule="auto"/>
              <w:ind w:left="0" w:firstLine="0"/>
              <w:rPr>
                <w:rFonts w:ascii="Arial" w:hAnsi="Arial" w:cs="Arial"/>
                <w:noProof w:val="0"/>
                <w:sz w:val="24"/>
                <w:szCs w:val="24"/>
              </w:rPr>
            </w:pPr>
          </w:p>
          <w:p w14:paraId="534EDA42" w14:textId="77777777" w:rsidR="00DF1DB9" w:rsidRPr="00DF1DB9" w:rsidRDefault="00DF1DB9" w:rsidP="00D0113C">
            <w:pPr>
              <w:pStyle w:val="OC2nd"/>
              <w:spacing w:line="240" w:lineRule="auto"/>
              <w:ind w:left="0" w:firstLine="0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2394" w:type="dxa"/>
          </w:tcPr>
          <w:p w14:paraId="1317F237" w14:textId="77777777" w:rsidR="00DF1DB9" w:rsidRPr="00DF1DB9" w:rsidRDefault="00DF1DB9" w:rsidP="00D0113C">
            <w:pPr>
              <w:pStyle w:val="OC2nd"/>
              <w:spacing w:line="240" w:lineRule="auto"/>
              <w:ind w:left="0" w:firstLine="0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2394" w:type="dxa"/>
          </w:tcPr>
          <w:p w14:paraId="18B3F276" w14:textId="77777777" w:rsidR="00DF1DB9" w:rsidRPr="00DF1DB9" w:rsidRDefault="00DF1DB9" w:rsidP="00D0113C">
            <w:pPr>
              <w:pStyle w:val="OC2nd"/>
              <w:spacing w:line="240" w:lineRule="auto"/>
              <w:ind w:left="0" w:firstLine="0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2394" w:type="dxa"/>
          </w:tcPr>
          <w:p w14:paraId="4A696179" w14:textId="77777777" w:rsidR="00DF1DB9" w:rsidRPr="00DF1DB9" w:rsidRDefault="00DF1DB9" w:rsidP="00D0113C">
            <w:pPr>
              <w:pStyle w:val="OC2nd"/>
              <w:spacing w:line="240" w:lineRule="auto"/>
              <w:ind w:left="0" w:firstLine="0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</w:tr>
      <w:tr w:rsidR="00DF1DB9" w:rsidRPr="00DF1DB9" w14:paraId="1F0DA30E" w14:textId="77777777" w:rsidTr="00D0113C">
        <w:tc>
          <w:tcPr>
            <w:tcW w:w="2394" w:type="dxa"/>
          </w:tcPr>
          <w:p w14:paraId="27171B23" w14:textId="77777777" w:rsidR="00DF1DB9" w:rsidRPr="00DF1DB9" w:rsidRDefault="00DF1DB9" w:rsidP="00D0113C">
            <w:pPr>
              <w:pStyle w:val="OC2nd"/>
              <w:spacing w:line="240" w:lineRule="auto"/>
              <w:ind w:left="0" w:firstLine="0"/>
              <w:rPr>
                <w:rFonts w:ascii="Arial" w:hAnsi="Arial" w:cs="Arial"/>
                <w:noProof w:val="0"/>
                <w:sz w:val="24"/>
                <w:szCs w:val="24"/>
              </w:rPr>
            </w:pPr>
            <w:r w:rsidRPr="00DF1DB9">
              <w:rPr>
                <w:rFonts w:ascii="Arial" w:hAnsi="Arial" w:cs="Arial"/>
                <w:noProof w:val="0"/>
                <w:sz w:val="24"/>
                <w:szCs w:val="24"/>
              </w:rPr>
              <w:t>Customer Satisfaction</w:t>
            </w:r>
          </w:p>
          <w:p w14:paraId="3C78D280" w14:textId="77777777" w:rsidR="00DF1DB9" w:rsidRPr="00DF1DB9" w:rsidRDefault="00DF1DB9" w:rsidP="00D0113C">
            <w:pPr>
              <w:rPr>
                <w:rFonts w:cs="Arial"/>
                <w:szCs w:val="24"/>
              </w:rPr>
            </w:pPr>
          </w:p>
          <w:p w14:paraId="0230489A" w14:textId="77777777" w:rsidR="00DF1DB9" w:rsidRPr="00DF1DB9" w:rsidRDefault="00DF1DB9" w:rsidP="00D0113C">
            <w:pPr>
              <w:rPr>
                <w:rFonts w:cs="Arial"/>
                <w:szCs w:val="24"/>
              </w:rPr>
            </w:pPr>
          </w:p>
        </w:tc>
        <w:tc>
          <w:tcPr>
            <w:tcW w:w="2394" w:type="dxa"/>
          </w:tcPr>
          <w:p w14:paraId="115DF618" w14:textId="77777777" w:rsidR="00DF1DB9" w:rsidRPr="00DF1DB9" w:rsidRDefault="00DF1DB9" w:rsidP="00D0113C">
            <w:pPr>
              <w:pStyle w:val="OC2nd"/>
              <w:spacing w:line="240" w:lineRule="auto"/>
              <w:ind w:left="0" w:firstLine="0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2394" w:type="dxa"/>
          </w:tcPr>
          <w:p w14:paraId="5CB6A866" w14:textId="77777777" w:rsidR="00DF1DB9" w:rsidRPr="00DF1DB9" w:rsidRDefault="00DF1DB9" w:rsidP="00D0113C">
            <w:pPr>
              <w:pStyle w:val="OC2nd"/>
              <w:spacing w:line="240" w:lineRule="auto"/>
              <w:ind w:left="0" w:firstLine="0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2394" w:type="dxa"/>
          </w:tcPr>
          <w:p w14:paraId="66672BF1" w14:textId="77777777" w:rsidR="00DF1DB9" w:rsidRPr="00DF1DB9" w:rsidRDefault="00DF1DB9" w:rsidP="00D0113C">
            <w:pPr>
              <w:pStyle w:val="OC2nd"/>
              <w:spacing w:line="240" w:lineRule="auto"/>
              <w:ind w:left="0" w:firstLine="0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</w:tr>
      <w:tr w:rsidR="00DF1DB9" w:rsidRPr="00DF1DB9" w14:paraId="7EDBCAC5" w14:textId="77777777" w:rsidTr="00D0113C">
        <w:tc>
          <w:tcPr>
            <w:tcW w:w="2394" w:type="dxa"/>
          </w:tcPr>
          <w:p w14:paraId="416818BF" w14:textId="77777777" w:rsidR="00DF1DB9" w:rsidRPr="00DF1DB9" w:rsidRDefault="00DF1DB9" w:rsidP="00D0113C">
            <w:pPr>
              <w:pStyle w:val="OC2nd"/>
              <w:spacing w:line="240" w:lineRule="auto"/>
              <w:ind w:left="0" w:firstLine="0"/>
              <w:rPr>
                <w:rFonts w:ascii="Arial" w:hAnsi="Arial" w:cs="Arial"/>
                <w:noProof w:val="0"/>
                <w:sz w:val="24"/>
                <w:szCs w:val="24"/>
              </w:rPr>
            </w:pPr>
            <w:r w:rsidRPr="00DF1DB9">
              <w:rPr>
                <w:rFonts w:ascii="Arial" w:hAnsi="Arial" w:cs="Arial"/>
                <w:noProof w:val="0"/>
                <w:sz w:val="24"/>
                <w:szCs w:val="24"/>
              </w:rPr>
              <w:t>ROI Projection</w:t>
            </w:r>
          </w:p>
          <w:p w14:paraId="3A75F370" w14:textId="77777777" w:rsidR="00DF1DB9" w:rsidRPr="00DF1DB9" w:rsidRDefault="00DF1DB9" w:rsidP="00DF1DB9">
            <w:pPr>
              <w:rPr>
                <w:rFonts w:cs="Arial"/>
                <w:szCs w:val="24"/>
              </w:rPr>
            </w:pPr>
          </w:p>
          <w:p w14:paraId="69351624" w14:textId="518A1C8B" w:rsidR="00DF1DB9" w:rsidRPr="00DF1DB9" w:rsidRDefault="00DF1DB9" w:rsidP="00DF1DB9">
            <w:pPr>
              <w:rPr>
                <w:rFonts w:cs="Arial"/>
                <w:szCs w:val="24"/>
              </w:rPr>
            </w:pPr>
          </w:p>
        </w:tc>
        <w:tc>
          <w:tcPr>
            <w:tcW w:w="2394" w:type="dxa"/>
          </w:tcPr>
          <w:p w14:paraId="349F5CEA" w14:textId="77777777" w:rsidR="00DF1DB9" w:rsidRPr="00DF1DB9" w:rsidRDefault="00DF1DB9" w:rsidP="00D0113C">
            <w:pPr>
              <w:pStyle w:val="OC2nd"/>
              <w:spacing w:line="240" w:lineRule="auto"/>
              <w:ind w:left="0" w:firstLine="0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2394" w:type="dxa"/>
          </w:tcPr>
          <w:p w14:paraId="60BC3DD2" w14:textId="77777777" w:rsidR="00DF1DB9" w:rsidRPr="00DF1DB9" w:rsidRDefault="00DF1DB9" w:rsidP="00D0113C">
            <w:pPr>
              <w:pStyle w:val="OC2nd"/>
              <w:spacing w:line="240" w:lineRule="auto"/>
              <w:ind w:left="0" w:firstLine="0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2394" w:type="dxa"/>
          </w:tcPr>
          <w:p w14:paraId="309C7FB3" w14:textId="77777777" w:rsidR="00DF1DB9" w:rsidRPr="00DF1DB9" w:rsidRDefault="00DF1DB9" w:rsidP="00D0113C">
            <w:pPr>
              <w:pStyle w:val="OC2nd"/>
              <w:spacing w:line="240" w:lineRule="auto"/>
              <w:ind w:left="0" w:firstLine="0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</w:tr>
      <w:tr w:rsidR="00DF1DB9" w:rsidRPr="00DF1DB9" w14:paraId="6EDE5C6D" w14:textId="77777777" w:rsidTr="00D0113C">
        <w:tc>
          <w:tcPr>
            <w:tcW w:w="2394" w:type="dxa"/>
          </w:tcPr>
          <w:p w14:paraId="7A214FEB" w14:textId="77777777" w:rsidR="00DF1DB9" w:rsidRPr="00DF1DB9" w:rsidRDefault="00DF1DB9" w:rsidP="00D0113C">
            <w:pPr>
              <w:pStyle w:val="OC2nd"/>
              <w:spacing w:line="240" w:lineRule="auto"/>
              <w:ind w:left="0" w:firstLine="0"/>
              <w:rPr>
                <w:rFonts w:ascii="Arial" w:hAnsi="Arial" w:cs="Arial"/>
                <w:noProof w:val="0"/>
                <w:sz w:val="24"/>
                <w:szCs w:val="24"/>
              </w:rPr>
            </w:pPr>
            <w:proofErr w:type="spellStart"/>
            <w:r w:rsidRPr="00DF1DB9">
              <w:rPr>
                <w:rFonts w:ascii="Arial" w:hAnsi="Arial" w:cs="Arial"/>
                <w:noProof w:val="0"/>
                <w:sz w:val="24"/>
                <w:szCs w:val="24"/>
              </w:rPr>
              <w:t>Etc</w:t>
            </w:r>
            <w:proofErr w:type="spellEnd"/>
          </w:p>
          <w:p w14:paraId="11648E7A" w14:textId="77777777" w:rsidR="00DF1DB9" w:rsidRPr="00DF1DB9" w:rsidRDefault="00DF1DB9" w:rsidP="00DF1DB9">
            <w:pPr>
              <w:rPr>
                <w:rFonts w:cs="Arial"/>
                <w:szCs w:val="24"/>
              </w:rPr>
            </w:pPr>
          </w:p>
          <w:p w14:paraId="0313CC49" w14:textId="6B03F1EA" w:rsidR="00DF1DB9" w:rsidRPr="00DF1DB9" w:rsidRDefault="00DF1DB9" w:rsidP="00DF1DB9">
            <w:pPr>
              <w:rPr>
                <w:rFonts w:cs="Arial"/>
                <w:szCs w:val="24"/>
              </w:rPr>
            </w:pPr>
          </w:p>
        </w:tc>
        <w:tc>
          <w:tcPr>
            <w:tcW w:w="2394" w:type="dxa"/>
          </w:tcPr>
          <w:p w14:paraId="2990AE77" w14:textId="77777777" w:rsidR="00DF1DB9" w:rsidRPr="00DF1DB9" w:rsidRDefault="00DF1DB9" w:rsidP="00D0113C">
            <w:pPr>
              <w:pStyle w:val="OC2nd"/>
              <w:spacing w:line="240" w:lineRule="auto"/>
              <w:ind w:left="0" w:firstLine="0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2394" w:type="dxa"/>
          </w:tcPr>
          <w:p w14:paraId="2E81C993" w14:textId="77777777" w:rsidR="00DF1DB9" w:rsidRPr="00DF1DB9" w:rsidRDefault="00DF1DB9" w:rsidP="00D0113C">
            <w:pPr>
              <w:pStyle w:val="OC2nd"/>
              <w:spacing w:line="240" w:lineRule="auto"/>
              <w:ind w:left="0" w:firstLine="0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  <w:tc>
          <w:tcPr>
            <w:tcW w:w="2394" w:type="dxa"/>
          </w:tcPr>
          <w:p w14:paraId="441EDBAD" w14:textId="77777777" w:rsidR="00DF1DB9" w:rsidRPr="00DF1DB9" w:rsidRDefault="00DF1DB9" w:rsidP="00D0113C">
            <w:pPr>
              <w:pStyle w:val="OC2nd"/>
              <w:spacing w:line="240" w:lineRule="auto"/>
              <w:ind w:left="0" w:firstLine="0"/>
              <w:rPr>
                <w:rFonts w:ascii="Arial" w:hAnsi="Arial" w:cs="Arial"/>
                <w:noProof w:val="0"/>
                <w:sz w:val="24"/>
                <w:szCs w:val="24"/>
              </w:rPr>
            </w:pPr>
          </w:p>
        </w:tc>
      </w:tr>
    </w:tbl>
    <w:p w14:paraId="50EE56A1" w14:textId="627E42E4" w:rsidR="00DF1DB9" w:rsidRDefault="00DF1DB9" w:rsidP="00713EC4">
      <w:pPr>
        <w:rPr>
          <w:sz w:val="22"/>
          <w:szCs w:val="22"/>
        </w:rPr>
      </w:pPr>
    </w:p>
    <w:p w14:paraId="20D90DF4" w14:textId="77777777" w:rsidR="00DF1DB9" w:rsidRDefault="00DF1DB9" w:rsidP="00713EC4">
      <w:pPr>
        <w:rPr>
          <w:sz w:val="22"/>
          <w:szCs w:val="22"/>
        </w:rPr>
      </w:pPr>
    </w:p>
    <w:p w14:paraId="2BC2389E" w14:textId="2B1CF04F" w:rsidR="00F905AB" w:rsidRPr="00DF1DB9" w:rsidRDefault="00F905AB" w:rsidP="00BB086A">
      <w:pPr>
        <w:jc w:val="center"/>
        <w:rPr>
          <w:b/>
          <w:bCs/>
          <w:noProof/>
          <w:sz w:val="32"/>
          <w:szCs w:val="32"/>
        </w:rPr>
      </w:pPr>
      <w:r w:rsidRPr="00DF1DB9">
        <w:rPr>
          <w:b/>
          <w:bCs/>
          <w:sz w:val="32"/>
          <w:szCs w:val="32"/>
        </w:rPr>
        <w:t xml:space="preserve">Table 1. </w:t>
      </w:r>
      <w:r w:rsidR="009D6B00" w:rsidRPr="00DF1DB9">
        <w:rPr>
          <w:b/>
          <w:bCs/>
          <w:sz w:val="32"/>
          <w:szCs w:val="32"/>
        </w:rPr>
        <w:t>Expectations Management Matrix</w:t>
      </w:r>
      <w:r w:rsidR="00BB086A" w:rsidRPr="00DF1DB9">
        <w:rPr>
          <w:b/>
          <w:bCs/>
          <w:noProof/>
          <w:sz w:val="32"/>
          <w:szCs w:val="32"/>
        </w:rPr>
        <w:t xml:space="preserve"> </w:t>
      </w:r>
    </w:p>
    <w:p w14:paraId="103BC14C" w14:textId="77777777" w:rsidR="00DF1DB9" w:rsidRDefault="00DF1DB9" w:rsidP="00BB086A">
      <w:pPr>
        <w:jc w:val="center"/>
        <w:rPr>
          <w:sz w:val="22"/>
          <w:szCs w:val="22"/>
        </w:rPr>
      </w:pPr>
    </w:p>
    <w:p w14:paraId="4201D247" w14:textId="4FCC49D5" w:rsidR="009D6B00" w:rsidRDefault="009D6B00" w:rsidP="009D6B00">
      <w:pPr>
        <w:jc w:val="center"/>
        <w:rPr>
          <w:sz w:val="22"/>
          <w:szCs w:val="22"/>
        </w:rPr>
      </w:pPr>
      <w:r w:rsidRPr="009D6B00">
        <w:rPr>
          <w:noProof/>
          <w:sz w:val="22"/>
          <w:szCs w:val="22"/>
        </w:rPr>
        <w:drawing>
          <wp:inline distT="0" distB="0" distL="0" distR="0" wp14:anchorId="2F72E397" wp14:editId="6591E255">
            <wp:extent cx="4648200" cy="4502150"/>
            <wp:effectExtent l="0" t="0" r="0" b="0"/>
            <wp:docPr id="36869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6D25D565-2217-41AF-AEDE-B2E418D0D09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869" name="Picture 7">
                      <a:extLst>
                        <a:ext uri="{FF2B5EF4-FFF2-40B4-BE49-F238E27FC236}">
                          <a16:creationId xmlns:a16="http://schemas.microsoft.com/office/drawing/2014/main" id="{6D25D565-2217-41AF-AEDE-B2E418D0D09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450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inline>
        </w:drawing>
      </w:r>
    </w:p>
    <w:p w14:paraId="6B395E85" w14:textId="4C80D54E" w:rsidR="00BB086A" w:rsidRDefault="00BB086A" w:rsidP="009D6B00">
      <w:pPr>
        <w:jc w:val="center"/>
        <w:rPr>
          <w:sz w:val="22"/>
          <w:szCs w:val="22"/>
        </w:rPr>
      </w:pPr>
      <w:r w:rsidRPr="00BB086A">
        <w:rPr>
          <w:noProof/>
          <w:sz w:val="22"/>
          <w:szCs w:val="22"/>
        </w:rPr>
        <w:drawing>
          <wp:inline distT="0" distB="0" distL="0" distR="0" wp14:anchorId="0583EEC7" wp14:editId="316BE8D0">
            <wp:extent cx="4648200" cy="1343025"/>
            <wp:effectExtent l="0" t="0" r="0" b="9525"/>
            <wp:docPr id="36870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60D0C5B9-3152-429F-B7A4-9F7B27A5DFD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870" name="Picture 8">
                      <a:extLst>
                        <a:ext uri="{FF2B5EF4-FFF2-40B4-BE49-F238E27FC236}">
                          <a16:creationId xmlns:a16="http://schemas.microsoft.com/office/drawing/2014/main" id="{60D0C5B9-3152-429F-B7A4-9F7B27A5DFD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8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inline>
        </w:drawing>
      </w:r>
    </w:p>
    <w:p w14:paraId="1E606458" w14:textId="7D5B6CB4" w:rsidR="00F905AB" w:rsidRPr="008C2878" w:rsidRDefault="00F905AB" w:rsidP="00F905AB">
      <w:pPr>
        <w:rPr>
          <w:sz w:val="22"/>
          <w:szCs w:val="22"/>
        </w:rPr>
      </w:pPr>
    </w:p>
    <w:sectPr w:rsidR="00F905AB" w:rsidRPr="008C28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7BEED7" w14:textId="77777777" w:rsidR="00F05BD4" w:rsidRDefault="00F05BD4" w:rsidP="008C2878">
      <w:pPr>
        <w:spacing w:before="0" w:after="0"/>
      </w:pPr>
      <w:r>
        <w:separator/>
      </w:r>
    </w:p>
  </w:endnote>
  <w:endnote w:type="continuationSeparator" w:id="0">
    <w:p w14:paraId="7D59323A" w14:textId="77777777" w:rsidR="00F05BD4" w:rsidRDefault="00F05BD4" w:rsidP="008C287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ont13208">
    <w:altName w:val="Times New Roman"/>
    <w:panose1 w:val="00000000000000000000"/>
    <w:charset w:val="4D"/>
    <w:family w:val="auto"/>
    <w:notTrueType/>
    <w:pitch w:val="default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42F5D5" w14:textId="77777777" w:rsidR="00F05BD4" w:rsidRDefault="00F05BD4" w:rsidP="008C2878">
      <w:pPr>
        <w:spacing w:before="0" w:after="0"/>
      </w:pPr>
      <w:r>
        <w:separator/>
      </w:r>
    </w:p>
  </w:footnote>
  <w:footnote w:type="continuationSeparator" w:id="0">
    <w:p w14:paraId="71F3FE99" w14:textId="77777777" w:rsidR="00F05BD4" w:rsidRDefault="00F05BD4" w:rsidP="008C2878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D30336"/>
    <w:multiLevelType w:val="hybridMultilevel"/>
    <w:tmpl w:val="3D9E3C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BFA7E5D"/>
    <w:multiLevelType w:val="multilevel"/>
    <w:tmpl w:val="C262B334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900"/>
        </w:tabs>
        <w:ind w:left="90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4"/>
        <w:szCs w:val="24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upperLetter"/>
      <w:pStyle w:val="Heading9"/>
      <w:lvlText w:val="Appendix %9:"/>
      <w:lvlJc w:val="left"/>
      <w:pPr>
        <w:tabs>
          <w:tab w:val="num" w:pos="1800"/>
        </w:tabs>
        <w:ind w:left="1584" w:hanging="1584"/>
      </w:pPr>
      <w:rPr>
        <w:rFonts w:ascii="Arial Bold" w:hAnsi="Arial Bold" w:hint="default"/>
        <w:b/>
        <w:i w:val="0"/>
        <w:sz w:val="28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MTY0MjI0NLGwMDBU0lEKTi0uzszPAykwrgUAiBoLzywAAAA="/>
  </w:docVars>
  <w:rsids>
    <w:rsidRoot w:val="008C2878"/>
    <w:rsid w:val="00147C05"/>
    <w:rsid w:val="003C7919"/>
    <w:rsid w:val="003E068D"/>
    <w:rsid w:val="004A241A"/>
    <w:rsid w:val="004C0E0A"/>
    <w:rsid w:val="00513803"/>
    <w:rsid w:val="00582CDD"/>
    <w:rsid w:val="006464C3"/>
    <w:rsid w:val="006E2AC0"/>
    <w:rsid w:val="00713EC4"/>
    <w:rsid w:val="007A58F1"/>
    <w:rsid w:val="007C18C5"/>
    <w:rsid w:val="007E6E0F"/>
    <w:rsid w:val="008C2878"/>
    <w:rsid w:val="009D6B00"/>
    <w:rsid w:val="00AC4CB3"/>
    <w:rsid w:val="00BB086A"/>
    <w:rsid w:val="00C64715"/>
    <w:rsid w:val="00D225CA"/>
    <w:rsid w:val="00DF1DB9"/>
    <w:rsid w:val="00EB1AD3"/>
    <w:rsid w:val="00F05BD4"/>
    <w:rsid w:val="00F905AB"/>
    <w:rsid w:val="00F925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3940F6"/>
  <w15:chartTrackingRefBased/>
  <w15:docId w15:val="{9DC99C2F-4352-407C-8288-66D9764182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2878"/>
    <w:pPr>
      <w:tabs>
        <w:tab w:val="left" w:pos="720"/>
        <w:tab w:val="left" w:pos="1440"/>
      </w:tabs>
      <w:spacing w:before="20" w:after="120" w:line="240" w:lineRule="auto"/>
    </w:pPr>
    <w:rPr>
      <w:rFonts w:ascii="Arial" w:eastAsia="Times New Roman" w:hAnsi="Arial" w:cs="Times New Roman"/>
      <w:sz w:val="24"/>
      <w:szCs w:val="20"/>
    </w:rPr>
  </w:style>
  <w:style w:type="paragraph" w:styleId="Heading1">
    <w:name w:val="heading 1"/>
    <w:basedOn w:val="Normal"/>
    <w:next w:val="Normal"/>
    <w:link w:val="Heading1Char"/>
    <w:qFormat/>
    <w:rsid w:val="00582CDD"/>
    <w:pPr>
      <w:keepNext/>
      <w:numPr>
        <w:numId w:val="1"/>
      </w:numPr>
      <w:spacing w:before="180"/>
      <w:outlineLvl w:val="0"/>
    </w:pPr>
    <w:rPr>
      <w:b/>
      <w:smallCaps/>
      <w:kern w:val="28"/>
      <w:sz w:val="28"/>
    </w:rPr>
  </w:style>
  <w:style w:type="paragraph" w:styleId="Heading2">
    <w:name w:val="heading 2"/>
    <w:basedOn w:val="Normal"/>
    <w:next w:val="Normal"/>
    <w:link w:val="Heading2Char"/>
    <w:qFormat/>
    <w:rsid w:val="00582CDD"/>
    <w:pPr>
      <w:keepNext/>
      <w:numPr>
        <w:ilvl w:val="1"/>
        <w:numId w:val="1"/>
      </w:numPr>
      <w:spacing w:before="160"/>
      <w:outlineLvl w:val="1"/>
    </w:pPr>
    <w:rPr>
      <w:rFonts w:ascii="Arial Bold" w:hAnsi="Arial Bold"/>
      <w:b/>
    </w:rPr>
  </w:style>
  <w:style w:type="paragraph" w:styleId="Heading3">
    <w:name w:val="heading 3"/>
    <w:basedOn w:val="Normal"/>
    <w:next w:val="Normal"/>
    <w:link w:val="Heading3Char"/>
    <w:qFormat/>
    <w:rsid w:val="00582CDD"/>
    <w:pPr>
      <w:keepNext/>
      <w:numPr>
        <w:ilvl w:val="2"/>
        <w:numId w:val="1"/>
      </w:numPr>
      <w:spacing w:before="120" w:after="80"/>
      <w:outlineLvl w:val="2"/>
    </w:pPr>
    <w:rPr>
      <w:rFonts w:ascii="Arial Bold" w:hAnsi="Arial Bold"/>
      <w:b/>
      <w:sz w:val="22"/>
    </w:rPr>
  </w:style>
  <w:style w:type="paragraph" w:styleId="Heading4">
    <w:name w:val="heading 4"/>
    <w:basedOn w:val="Normal"/>
    <w:next w:val="Normal"/>
    <w:link w:val="Heading4Char"/>
    <w:qFormat/>
    <w:rsid w:val="00582CDD"/>
    <w:pPr>
      <w:keepNext/>
      <w:numPr>
        <w:ilvl w:val="3"/>
        <w:numId w:val="1"/>
      </w:numPr>
      <w:spacing w:before="120" w:after="80"/>
      <w:outlineLvl w:val="3"/>
    </w:pPr>
    <w:rPr>
      <w:rFonts w:ascii="Arial Bold" w:hAnsi="Arial Bold"/>
      <w:b/>
      <w:sz w:val="22"/>
    </w:rPr>
  </w:style>
  <w:style w:type="paragraph" w:styleId="Heading5">
    <w:name w:val="heading 5"/>
    <w:basedOn w:val="Normal"/>
    <w:next w:val="Normal"/>
    <w:link w:val="Heading5Char"/>
    <w:qFormat/>
    <w:rsid w:val="00582CDD"/>
    <w:pPr>
      <w:keepNext/>
      <w:numPr>
        <w:ilvl w:val="4"/>
        <w:numId w:val="1"/>
      </w:numPr>
      <w:spacing w:before="120" w:after="80"/>
      <w:outlineLvl w:val="4"/>
    </w:pPr>
    <w:rPr>
      <w:rFonts w:ascii="Arial Bold" w:hAnsi="Arial Bold"/>
      <w:b/>
    </w:rPr>
  </w:style>
  <w:style w:type="paragraph" w:styleId="Heading6">
    <w:name w:val="heading 6"/>
    <w:basedOn w:val="Normal"/>
    <w:next w:val="Normal"/>
    <w:link w:val="Heading6Char"/>
    <w:qFormat/>
    <w:rsid w:val="00582CDD"/>
    <w:pPr>
      <w:numPr>
        <w:ilvl w:val="5"/>
        <w:numId w:val="1"/>
      </w:numPr>
      <w:spacing w:before="240" w:after="60"/>
      <w:outlineLvl w:val="5"/>
    </w:pPr>
    <w:rPr>
      <w:rFonts w:ascii="Times New Roman" w:hAnsi="Times New Roman"/>
      <w:i/>
      <w:sz w:val="22"/>
    </w:rPr>
  </w:style>
  <w:style w:type="paragraph" w:styleId="Heading7">
    <w:name w:val="heading 7"/>
    <w:basedOn w:val="Normal"/>
    <w:next w:val="Normal"/>
    <w:link w:val="Heading7Char"/>
    <w:qFormat/>
    <w:rsid w:val="00582CDD"/>
    <w:pPr>
      <w:numPr>
        <w:ilvl w:val="6"/>
        <w:numId w:val="1"/>
      </w:numPr>
      <w:spacing w:before="240" w:after="60"/>
      <w:outlineLvl w:val="6"/>
    </w:pPr>
    <w:rPr>
      <w:sz w:val="20"/>
    </w:rPr>
  </w:style>
  <w:style w:type="paragraph" w:styleId="Heading8">
    <w:name w:val="heading 8"/>
    <w:basedOn w:val="Normal"/>
    <w:next w:val="Normal"/>
    <w:link w:val="Heading8Char"/>
    <w:qFormat/>
    <w:rsid w:val="00582CDD"/>
    <w:pPr>
      <w:numPr>
        <w:ilvl w:val="7"/>
        <w:numId w:val="1"/>
      </w:numPr>
      <w:spacing w:before="240" w:after="60"/>
      <w:outlineLvl w:val="7"/>
    </w:pPr>
    <w:rPr>
      <w:i/>
      <w:sz w:val="20"/>
    </w:rPr>
  </w:style>
  <w:style w:type="paragraph" w:styleId="Heading9">
    <w:name w:val="heading 9"/>
    <w:basedOn w:val="Heading1"/>
    <w:next w:val="Normal"/>
    <w:link w:val="Heading9Char"/>
    <w:qFormat/>
    <w:rsid w:val="00582CDD"/>
    <w:pPr>
      <w:numPr>
        <w:ilvl w:val="8"/>
      </w:numPr>
      <w:spacing w:after="60"/>
      <w:jc w:val="center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2878"/>
    <w:pPr>
      <w:tabs>
        <w:tab w:val="clear" w:pos="720"/>
        <w:tab w:val="clear" w:pos="1440"/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8C2878"/>
    <w:rPr>
      <w:rFonts w:ascii="Arial" w:eastAsia="Times New Roman" w:hAnsi="Arial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8C2878"/>
    <w:pPr>
      <w:tabs>
        <w:tab w:val="clear" w:pos="720"/>
        <w:tab w:val="clear" w:pos="1440"/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8C2878"/>
    <w:rPr>
      <w:rFonts w:ascii="Arial" w:eastAsia="Times New Roman" w:hAnsi="Arial" w:cs="Times New Roman"/>
      <w:sz w:val="24"/>
      <w:szCs w:val="20"/>
    </w:rPr>
  </w:style>
  <w:style w:type="character" w:customStyle="1" w:styleId="Heading1Char">
    <w:name w:val="Heading 1 Char"/>
    <w:basedOn w:val="DefaultParagraphFont"/>
    <w:link w:val="Heading1"/>
    <w:rsid w:val="00582CDD"/>
    <w:rPr>
      <w:rFonts w:ascii="Arial" w:eastAsia="Times New Roman" w:hAnsi="Arial" w:cs="Times New Roman"/>
      <w:b/>
      <w:smallCaps/>
      <w:kern w:val="28"/>
      <w:sz w:val="28"/>
      <w:szCs w:val="20"/>
    </w:rPr>
  </w:style>
  <w:style w:type="character" w:customStyle="1" w:styleId="Heading2Char">
    <w:name w:val="Heading 2 Char"/>
    <w:basedOn w:val="DefaultParagraphFont"/>
    <w:link w:val="Heading2"/>
    <w:rsid w:val="00582CDD"/>
    <w:rPr>
      <w:rFonts w:ascii="Arial Bold" w:eastAsia="Times New Roman" w:hAnsi="Arial Bold" w:cs="Times New Roman"/>
      <w:b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582CDD"/>
    <w:rPr>
      <w:rFonts w:ascii="Arial Bold" w:eastAsia="Times New Roman" w:hAnsi="Arial Bold" w:cs="Times New Roman"/>
      <w:b/>
      <w:szCs w:val="20"/>
    </w:rPr>
  </w:style>
  <w:style w:type="character" w:customStyle="1" w:styleId="Heading4Char">
    <w:name w:val="Heading 4 Char"/>
    <w:basedOn w:val="DefaultParagraphFont"/>
    <w:link w:val="Heading4"/>
    <w:rsid w:val="00582CDD"/>
    <w:rPr>
      <w:rFonts w:ascii="Arial Bold" w:eastAsia="Times New Roman" w:hAnsi="Arial Bold" w:cs="Times New Roman"/>
      <w:b/>
      <w:szCs w:val="20"/>
    </w:rPr>
  </w:style>
  <w:style w:type="character" w:customStyle="1" w:styleId="Heading5Char">
    <w:name w:val="Heading 5 Char"/>
    <w:basedOn w:val="DefaultParagraphFont"/>
    <w:link w:val="Heading5"/>
    <w:rsid w:val="00582CDD"/>
    <w:rPr>
      <w:rFonts w:ascii="Arial Bold" w:eastAsia="Times New Roman" w:hAnsi="Arial Bold" w:cs="Times New Roman"/>
      <w:b/>
      <w:sz w:val="24"/>
      <w:szCs w:val="20"/>
    </w:rPr>
  </w:style>
  <w:style w:type="character" w:customStyle="1" w:styleId="Heading6Char">
    <w:name w:val="Heading 6 Char"/>
    <w:basedOn w:val="DefaultParagraphFont"/>
    <w:link w:val="Heading6"/>
    <w:rsid w:val="00582CDD"/>
    <w:rPr>
      <w:rFonts w:ascii="Times New Roman" w:eastAsia="Times New Roman" w:hAnsi="Times New Roman" w:cs="Times New Roman"/>
      <w:i/>
      <w:szCs w:val="20"/>
    </w:rPr>
  </w:style>
  <w:style w:type="character" w:customStyle="1" w:styleId="Heading7Char">
    <w:name w:val="Heading 7 Char"/>
    <w:basedOn w:val="DefaultParagraphFont"/>
    <w:link w:val="Heading7"/>
    <w:rsid w:val="00582CDD"/>
    <w:rPr>
      <w:rFonts w:ascii="Arial" w:eastAsia="Times New Roman" w:hAnsi="Arial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rsid w:val="00582CDD"/>
    <w:rPr>
      <w:rFonts w:ascii="Arial" w:eastAsia="Times New Roman" w:hAnsi="Arial" w:cs="Times New Roman"/>
      <w:i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582CDD"/>
    <w:rPr>
      <w:rFonts w:ascii="Arial" w:eastAsia="Times New Roman" w:hAnsi="Arial" w:cs="Times New Roman"/>
      <w:b/>
      <w:smallCaps/>
      <w:kern w:val="28"/>
      <w:sz w:val="28"/>
      <w:szCs w:val="20"/>
    </w:rPr>
  </w:style>
  <w:style w:type="paragraph" w:customStyle="1" w:styleId="NormalIndent">
    <w:name w:val="NormalIndent"/>
    <w:basedOn w:val="Normal"/>
    <w:rsid w:val="00582CDD"/>
    <w:pPr>
      <w:tabs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before="0"/>
      <w:ind w:left="720"/>
    </w:pPr>
  </w:style>
  <w:style w:type="character" w:styleId="Hyperlink">
    <w:name w:val="Hyperlink"/>
    <w:rsid w:val="00582CD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13803"/>
    <w:pPr>
      <w:ind w:left="720"/>
      <w:contextualSpacing/>
    </w:pPr>
  </w:style>
  <w:style w:type="paragraph" w:customStyle="1" w:styleId="BL1st">
    <w:name w:val="BL 1st"/>
    <w:basedOn w:val="Normal"/>
    <w:next w:val="OC2nd"/>
    <w:rsid w:val="00DF1DB9"/>
    <w:pPr>
      <w:tabs>
        <w:tab w:val="clear" w:pos="720"/>
        <w:tab w:val="clear" w:pos="1440"/>
      </w:tabs>
      <w:spacing w:before="120" w:after="0" w:line="240" w:lineRule="exact"/>
      <w:ind w:left="1180" w:hanging="220"/>
    </w:pPr>
    <w:rPr>
      <w:rFonts w:ascii="Font13208" w:hAnsi="Font13208"/>
      <w:noProof/>
      <w:sz w:val="20"/>
    </w:rPr>
  </w:style>
  <w:style w:type="paragraph" w:customStyle="1" w:styleId="OC2nd">
    <w:name w:val="OC 2nd"/>
    <w:basedOn w:val="Normal"/>
    <w:next w:val="Normal"/>
    <w:rsid w:val="00DF1DB9"/>
    <w:pPr>
      <w:tabs>
        <w:tab w:val="clear" w:pos="720"/>
        <w:tab w:val="clear" w:pos="1440"/>
        <w:tab w:val="left" w:pos="1200"/>
      </w:tabs>
      <w:spacing w:before="0" w:after="0" w:line="300" w:lineRule="exact"/>
      <w:ind w:left="1440" w:firstLine="240"/>
    </w:pPr>
    <w:rPr>
      <w:rFonts w:ascii="New York" w:hAnsi="New York"/>
      <w:noProof/>
      <w:sz w:val="20"/>
    </w:rPr>
  </w:style>
  <w:style w:type="table" w:styleId="TableGrid">
    <w:name w:val="Table Grid"/>
    <w:basedOn w:val="TableNormal"/>
    <w:rsid w:val="00DF1DB9"/>
    <w:pPr>
      <w:spacing w:after="0" w:line="240" w:lineRule="auto"/>
    </w:pPr>
    <w:rPr>
      <w:rFonts w:ascii="New York" w:eastAsia="Times New Roman" w:hAnsi="New York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98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cturer</dc:creator>
  <cp:keywords/>
  <dc:description/>
  <cp:lastModifiedBy>PROFESOR TS. DR. GOH ONG SING</cp:lastModifiedBy>
  <cp:revision>8</cp:revision>
  <dcterms:created xsi:type="dcterms:W3CDTF">2019-11-20T10:15:00Z</dcterms:created>
  <dcterms:modified xsi:type="dcterms:W3CDTF">2020-12-30T13:22:00Z</dcterms:modified>
</cp:coreProperties>
</file>